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A48AB" w14:textId="23B2CB49" w:rsidR="000B2CB1" w:rsidRPr="009D0571" w:rsidRDefault="000B2CB1" w:rsidP="000B2CB1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bookmarkStart w:id="0" w:name="_GoBack"/>
      <w:bookmarkEnd w:id="0"/>
      <w:r w:rsidRPr="009D0571">
        <w:rPr>
          <w:rStyle w:val="normaltextrun"/>
          <w:rFonts w:ascii="PT Sans" w:hAnsi="PT Sans"/>
          <w:color w:val="auto"/>
          <w:sz w:val="20"/>
          <w:szCs w:val="20"/>
        </w:rPr>
        <w:t>Załącznik nr 3</w:t>
      </w:r>
      <w:r w:rsidRPr="009D0571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9D0571">
        <w:rPr>
          <w:rFonts w:ascii="PT Sans" w:hAnsi="PT Sans"/>
          <w:color w:val="auto"/>
          <w:sz w:val="20"/>
          <w:szCs w:val="20"/>
        </w:rPr>
        <w:t xml:space="preserve"> nr </w:t>
      </w:r>
      <w:r w:rsidR="008E7C01">
        <w:rPr>
          <w:rFonts w:ascii="PT Sans" w:hAnsi="PT Sans"/>
          <w:color w:val="auto"/>
          <w:sz w:val="20"/>
          <w:szCs w:val="20"/>
        </w:rPr>
        <w:t>2</w:t>
      </w:r>
      <w:r w:rsidRPr="009D0571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9D0571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8E7C01">
        <w:rPr>
          <w:rFonts w:ascii="PT Sans" w:hAnsi="PT Sans"/>
          <w:color w:val="auto"/>
          <w:sz w:val="20"/>
          <w:szCs w:val="20"/>
        </w:rPr>
        <w:t xml:space="preserve">19 lutego </w:t>
      </w:r>
      <w:r w:rsidRPr="009D0571">
        <w:rPr>
          <w:rFonts w:ascii="PT Sans" w:hAnsi="PT Sans"/>
          <w:color w:val="auto"/>
          <w:sz w:val="20"/>
          <w:szCs w:val="20"/>
        </w:rPr>
        <w:t>2024 r.</w:t>
      </w:r>
    </w:p>
    <w:p w14:paraId="67BE0D72" w14:textId="77777777" w:rsidR="001D3B31" w:rsidRPr="009D0571" w:rsidRDefault="001D3B31" w:rsidP="005E4B17">
      <w:pPr>
        <w:jc w:val="right"/>
        <w:rPr>
          <w:rFonts w:ascii="PT Sans" w:hAnsi="PT Sans" w:cs="Times New Roman"/>
          <w:sz w:val="24"/>
          <w:szCs w:val="24"/>
        </w:rPr>
      </w:pPr>
    </w:p>
    <w:p w14:paraId="026FEB02" w14:textId="2C161F5D" w:rsidR="005E4B17" w:rsidRPr="009D0571" w:rsidRDefault="00223A8D" w:rsidP="005E4B17">
      <w:pPr>
        <w:jc w:val="right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Katowice</w:t>
      </w:r>
      <w:r w:rsidR="005E4B17" w:rsidRPr="009D0571">
        <w:rPr>
          <w:rFonts w:ascii="PT Sans" w:hAnsi="PT Sans" w:cs="Times New Roman"/>
          <w:sz w:val="24"/>
          <w:szCs w:val="24"/>
        </w:rPr>
        <w:t>, dnia ……………</w:t>
      </w:r>
    </w:p>
    <w:p w14:paraId="38E80B6F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………………………………</w:t>
      </w:r>
      <w:r w:rsidR="00F8267D" w:rsidRPr="009D0571">
        <w:rPr>
          <w:rFonts w:ascii="PT Sans" w:hAnsi="PT Sans" w:cs="Times New Roman"/>
          <w:sz w:val="24"/>
          <w:szCs w:val="24"/>
        </w:rPr>
        <w:t>……..</w:t>
      </w:r>
    </w:p>
    <w:p w14:paraId="371516A2" w14:textId="77777777" w:rsidR="00570F0D" w:rsidRPr="009D0571" w:rsidRDefault="00223A8D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Stopień/tytuł, i</w:t>
      </w:r>
      <w:r w:rsidR="005E4B17" w:rsidRPr="009D0571">
        <w:rPr>
          <w:rFonts w:ascii="PT Sans" w:hAnsi="PT Sans" w:cs="Times New Roman"/>
          <w:sz w:val="24"/>
          <w:szCs w:val="24"/>
        </w:rPr>
        <w:t xml:space="preserve">mię i nazwisko kandydata </w:t>
      </w:r>
    </w:p>
    <w:p w14:paraId="37AE2480" w14:textId="6282C838" w:rsidR="005E4B17" w:rsidRPr="009D0571" w:rsidRDefault="00481DF2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          </w:t>
      </w:r>
      <w:proofErr w:type="gramStart"/>
      <w:r w:rsidR="005E4B17" w:rsidRPr="009D0571">
        <w:rPr>
          <w:rFonts w:ascii="PT Sans" w:hAnsi="PT Sans" w:cs="Times New Roman"/>
          <w:sz w:val="24"/>
          <w:szCs w:val="24"/>
        </w:rPr>
        <w:t>na</w:t>
      </w:r>
      <w:proofErr w:type="gramEnd"/>
      <w:r w:rsidR="005E4B17" w:rsidRPr="009D0571">
        <w:rPr>
          <w:rFonts w:ascii="PT Sans" w:hAnsi="PT Sans" w:cs="Times New Roman"/>
          <w:sz w:val="24"/>
          <w:szCs w:val="24"/>
        </w:rPr>
        <w:t xml:space="preserve"> promotora</w:t>
      </w:r>
      <w:r w:rsidR="00570F0D" w:rsidRPr="009D0571">
        <w:rPr>
          <w:rFonts w:ascii="PT Sans" w:hAnsi="PT Sans" w:cs="Times New Roman"/>
          <w:sz w:val="24"/>
          <w:szCs w:val="24"/>
        </w:rPr>
        <w:t xml:space="preserve"> pomocniczego</w:t>
      </w:r>
    </w:p>
    <w:p w14:paraId="0A37501D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</w:p>
    <w:p w14:paraId="53CA04F2" w14:textId="77777777" w:rsidR="005E4B17" w:rsidRPr="009D0571" w:rsidRDefault="005E4B17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………………………………</w:t>
      </w:r>
      <w:r w:rsidR="00F8267D" w:rsidRPr="009D0571">
        <w:rPr>
          <w:rFonts w:ascii="PT Sans" w:hAnsi="PT Sans" w:cs="Times New Roman"/>
          <w:sz w:val="24"/>
          <w:szCs w:val="24"/>
        </w:rPr>
        <w:t>……..</w:t>
      </w:r>
    </w:p>
    <w:p w14:paraId="55534B22" w14:textId="63ABE37C" w:rsidR="005E4B17" w:rsidRPr="009D0571" w:rsidRDefault="002734B2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N</w:t>
      </w:r>
      <w:r w:rsidR="005E4B17" w:rsidRPr="009D0571">
        <w:rPr>
          <w:rFonts w:ascii="PT Sans" w:hAnsi="PT Sans" w:cs="Times New Roman"/>
          <w:sz w:val="24"/>
          <w:szCs w:val="24"/>
        </w:rPr>
        <w:t xml:space="preserve">azwa jednostki zatrudniającej </w:t>
      </w:r>
    </w:p>
    <w:p w14:paraId="54B7EDB6" w14:textId="77777777" w:rsidR="002C7C6C" w:rsidRPr="009D0571" w:rsidRDefault="002C7C6C" w:rsidP="002C7C6C">
      <w:pPr>
        <w:spacing w:after="0" w:line="240" w:lineRule="auto"/>
        <w:ind w:left="4252" w:firstLine="704"/>
        <w:rPr>
          <w:rFonts w:ascii="PT Sans" w:hAnsi="PT Sans" w:cs="Times New Roman"/>
          <w:b/>
          <w:bCs/>
          <w:sz w:val="24"/>
          <w:szCs w:val="24"/>
        </w:rPr>
      </w:pPr>
    </w:p>
    <w:p w14:paraId="6F37A641" w14:textId="77777777" w:rsidR="00570F0D" w:rsidRPr="009D0571" w:rsidRDefault="00570F0D" w:rsidP="00EF42E3">
      <w:pPr>
        <w:tabs>
          <w:tab w:val="left" w:pos="4536"/>
        </w:tabs>
        <w:spacing w:after="0" w:line="240" w:lineRule="auto"/>
        <w:ind w:left="4252" w:firstLine="426"/>
        <w:jc w:val="right"/>
        <w:rPr>
          <w:rFonts w:ascii="PT Sans" w:hAnsi="PT Sans" w:cs="Times New Roman"/>
          <w:b/>
          <w:bCs/>
          <w:sz w:val="24"/>
          <w:szCs w:val="24"/>
        </w:rPr>
      </w:pPr>
    </w:p>
    <w:p w14:paraId="2A75DCE4" w14:textId="77777777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Rada Naukowa</w:t>
      </w:r>
    </w:p>
    <w:p w14:paraId="261DDFC4" w14:textId="77777777" w:rsidR="002734B2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06A7D3D3" w14:textId="5442EA28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6F75F395" w14:textId="77777777" w:rsidR="001D3B31" w:rsidRPr="009D0571" w:rsidRDefault="001D3B31" w:rsidP="001D3B31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9D0571">
        <w:rPr>
          <w:rFonts w:ascii="PT Sans" w:hAnsi="PT Sans"/>
          <w:b/>
          <w:sz w:val="24"/>
          <w:szCs w:val="24"/>
        </w:rPr>
        <w:t>Uniwersytet Śląski w Katowicach</w:t>
      </w:r>
    </w:p>
    <w:p w14:paraId="269F8918" w14:textId="77777777" w:rsidR="002C7C6C" w:rsidRPr="009D0571" w:rsidRDefault="002C7C6C" w:rsidP="005E4B17">
      <w:pPr>
        <w:spacing w:after="0" w:line="240" w:lineRule="auto"/>
        <w:rPr>
          <w:rFonts w:ascii="PT Sans" w:hAnsi="PT Sans" w:cs="Times New Roman"/>
          <w:sz w:val="24"/>
          <w:szCs w:val="24"/>
        </w:rPr>
      </w:pPr>
    </w:p>
    <w:p w14:paraId="36836EB7" w14:textId="77777777" w:rsidR="00570F0D" w:rsidRPr="009D0571" w:rsidRDefault="00570F0D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</w:p>
    <w:p w14:paraId="3C22F192" w14:textId="77777777" w:rsidR="00570F0D" w:rsidRPr="009D0571" w:rsidRDefault="00570F0D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</w:p>
    <w:p w14:paraId="6E411E08" w14:textId="29A4772B" w:rsidR="005E4B17" w:rsidRPr="009D0571" w:rsidRDefault="00BD5DA8" w:rsidP="00E63544">
      <w:pPr>
        <w:spacing w:after="120" w:line="240" w:lineRule="auto"/>
        <w:jc w:val="both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Wyrażam zgodę na pełnienie funkcji </w:t>
      </w:r>
      <w:r w:rsidR="0F9008BF" w:rsidRPr="009D0571">
        <w:rPr>
          <w:rFonts w:ascii="PT Sans" w:hAnsi="PT Sans" w:cs="Times New Roman"/>
          <w:sz w:val="24"/>
          <w:szCs w:val="24"/>
        </w:rPr>
        <w:t>promotora pomocniczego</w:t>
      </w:r>
      <w:r w:rsidRPr="009D0571">
        <w:rPr>
          <w:rFonts w:ascii="PT Sans" w:hAnsi="PT Sans" w:cs="Times New Roman"/>
          <w:sz w:val="24"/>
          <w:szCs w:val="24"/>
        </w:rPr>
        <w:t xml:space="preserve"> w</w:t>
      </w:r>
      <w:r w:rsidR="00EF42E3" w:rsidRPr="009D0571">
        <w:rPr>
          <w:rFonts w:ascii="PT Sans" w:hAnsi="PT Sans" w:cs="Times New Roman"/>
          <w:sz w:val="24"/>
          <w:szCs w:val="24"/>
        </w:rPr>
        <w:t> </w:t>
      </w:r>
      <w:r w:rsidRPr="009D0571">
        <w:rPr>
          <w:rFonts w:ascii="PT Sans" w:hAnsi="PT Sans" w:cs="Times New Roman"/>
          <w:sz w:val="24"/>
          <w:szCs w:val="24"/>
        </w:rPr>
        <w:t>postępowaniu o</w:t>
      </w:r>
      <w:r w:rsidR="00570F0D" w:rsidRPr="009D0571">
        <w:rPr>
          <w:rFonts w:ascii="PT Sans" w:hAnsi="PT Sans" w:cs="Times New Roman"/>
          <w:sz w:val="24"/>
          <w:szCs w:val="24"/>
        </w:rPr>
        <w:t> </w:t>
      </w:r>
      <w:r w:rsidRPr="009D0571">
        <w:rPr>
          <w:rFonts w:ascii="PT Sans" w:hAnsi="PT Sans" w:cs="Times New Roman"/>
          <w:sz w:val="24"/>
          <w:szCs w:val="24"/>
        </w:rPr>
        <w:t>nadanie stopnia doktora w dziedzinie</w:t>
      </w:r>
      <w:r w:rsidR="00025042" w:rsidRPr="009D0571">
        <w:rPr>
          <w:rFonts w:ascii="PT Sans" w:hAnsi="PT Sans" w:cs="Times New Roman"/>
          <w:sz w:val="24"/>
          <w:szCs w:val="24"/>
        </w:rPr>
        <w:t>……………………</w:t>
      </w:r>
      <w:r w:rsidR="00B17721" w:rsidRPr="009D0571">
        <w:rPr>
          <w:rFonts w:ascii="PT Sans" w:hAnsi="PT Sans" w:cs="Times New Roman"/>
          <w:sz w:val="24"/>
          <w:szCs w:val="24"/>
        </w:rPr>
        <w:t xml:space="preserve"> </w:t>
      </w:r>
      <w:r w:rsidRPr="009D0571">
        <w:rPr>
          <w:rFonts w:ascii="PT Sans" w:hAnsi="PT Sans" w:cs="Times New Roman"/>
          <w:sz w:val="24"/>
          <w:szCs w:val="24"/>
        </w:rPr>
        <w:t xml:space="preserve">w dyscyplinie </w:t>
      </w:r>
      <w:r w:rsidR="00025042" w:rsidRPr="009D0571">
        <w:rPr>
          <w:rFonts w:ascii="PT Sans" w:hAnsi="PT Sans" w:cs="Times New Roman"/>
          <w:sz w:val="24"/>
          <w:szCs w:val="24"/>
        </w:rPr>
        <w:t>……………………..</w:t>
      </w:r>
      <w:r w:rsidR="00223A8D" w:rsidRPr="009D0571">
        <w:rPr>
          <w:rFonts w:ascii="PT Sans" w:hAnsi="PT Sans" w:cs="Times New Roman"/>
          <w:sz w:val="24"/>
          <w:szCs w:val="24"/>
        </w:rPr>
        <w:t xml:space="preserve"> Pani/Pan</w:t>
      </w:r>
      <w:r w:rsidR="001E0666" w:rsidRPr="009D0571">
        <w:rPr>
          <w:rFonts w:ascii="PT Sans" w:hAnsi="PT Sans" w:cs="Times New Roman"/>
          <w:sz w:val="24"/>
          <w:szCs w:val="24"/>
        </w:rPr>
        <w:t>a</w:t>
      </w:r>
      <w:r w:rsidR="00570F0D" w:rsidRPr="009D0571">
        <w:rPr>
          <w:rFonts w:ascii="PT Sans" w:hAnsi="PT Sans" w:cs="Times New Roman"/>
          <w:i/>
          <w:iCs/>
          <w:sz w:val="24"/>
          <w:szCs w:val="24"/>
        </w:rPr>
        <w:t>*</w:t>
      </w:r>
      <w:r w:rsidR="00223A8D" w:rsidRPr="009D0571">
        <w:rPr>
          <w:rFonts w:ascii="PT Sans" w:hAnsi="PT Sans" w:cs="Times New Roman"/>
          <w:sz w:val="24"/>
          <w:szCs w:val="24"/>
        </w:rPr>
        <w:t xml:space="preserve"> ………………………………….</w:t>
      </w:r>
      <w:r w:rsidR="00CD311D" w:rsidRPr="009D0571">
        <w:rPr>
          <w:rFonts w:ascii="PT Sans" w:hAnsi="PT Sans" w:cs="Times New Roman"/>
          <w:b/>
          <w:sz w:val="24"/>
          <w:szCs w:val="24"/>
        </w:rPr>
        <w:t>.</w:t>
      </w:r>
    </w:p>
    <w:p w14:paraId="6FD737CA" w14:textId="77777777" w:rsidR="001401FE" w:rsidRPr="009D0571" w:rsidRDefault="001401FE" w:rsidP="002C7C6C">
      <w:pPr>
        <w:jc w:val="both"/>
        <w:rPr>
          <w:rFonts w:ascii="PT Sans" w:hAnsi="PT Sans" w:cs="Times New Roman"/>
          <w:sz w:val="24"/>
          <w:szCs w:val="24"/>
        </w:rPr>
      </w:pPr>
    </w:p>
    <w:p w14:paraId="36234B57" w14:textId="01429431" w:rsidR="00570F0D" w:rsidRPr="009D0571" w:rsidRDefault="002C7C6C" w:rsidP="00570F0D">
      <w:pPr>
        <w:jc w:val="both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 xml:space="preserve">Niniejszym oświadczam, że spełniam wymogi do pełnienia funkcji promotora </w:t>
      </w:r>
      <w:r w:rsidR="00570F0D" w:rsidRPr="009D0571">
        <w:rPr>
          <w:rFonts w:ascii="PT Sans" w:hAnsi="PT Sans" w:cs="Times New Roman"/>
          <w:sz w:val="24"/>
          <w:szCs w:val="24"/>
        </w:rPr>
        <w:t xml:space="preserve">pomocniczego </w:t>
      </w:r>
      <w:r w:rsidR="008B5A09" w:rsidRPr="009D0571">
        <w:rPr>
          <w:rFonts w:ascii="PT Sans" w:hAnsi="PT Sans" w:cs="Times New Roman"/>
          <w:sz w:val="24"/>
          <w:szCs w:val="24"/>
        </w:rPr>
        <w:t>określone w art. 190 ust. 4 u</w:t>
      </w:r>
      <w:r w:rsidRPr="009D0571">
        <w:rPr>
          <w:rFonts w:ascii="PT Sans" w:hAnsi="PT Sans" w:cs="Times New Roman"/>
          <w:sz w:val="24"/>
          <w:szCs w:val="24"/>
        </w:rPr>
        <w:t xml:space="preserve">stawy z dnia 20 lipca 2018 roku – </w:t>
      </w:r>
      <w:r w:rsidRPr="009D0571">
        <w:rPr>
          <w:rFonts w:ascii="PT Sans" w:hAnsi="PT Sans" w:cs="Times New Roman"/>
          <w:i/>
          <w:sz w:val="24"/>
          <w:szCs w:val="24"/>
        </w:rPr>
        <w:t>Prawo o</w:t>
      </w:r>
      <w:r w:rsidR="00481DF2" w:rsidRPr="009D0571">
        <w:rPr>
          <w:rFonts w:ascii="PT Sans" w:hAnsi="PT Sans" w:cs="Times New Roman"/>
          <w:i/>
          <w:sz w:val="24"/>
          <w:szCs w:val="24"/>
        </w:rPr>
        <w:t> </w:t>
      </w:r>
      <w:r w:rsidRPr="009D0571">
        <w:rPr>
          <w:rFonts w:ascii="PT Sans" w:hAnsi="PT Sans" w:cs="Times New Roman"/>
          <w:i/>
          <w:sz w:val="24"/>
          <w:szCs w:val="24"/>
        </w:rPr>
        <w:t>szkolnictwie wyższym i nauce</w:t>
      </w:r>
      <w:r w:rsidRPr="009D0571">
        <w:rPr>
          <w:rFonts w:ascii="PT Sans" w:hAnsi="PT Sans" w:cs="Times New Roman"/>
          <w:sz w:val="24"/>
          <w:szCs w:val="24"/>
        </w:rPr>
        <w:t xml:space="preserve"> </w:t>
      </w:r>
      <w:r w:rsidR="00A11633" w:rsidRPr="009D0571">
        <w:rPr>
          <w:rFonts w:ascii="PT Sans" w:hAnsi="PT Sans" w:cs="Times New Roman"/>
          <w:sz w:val="24"/>
          <w:szCs w:val="24"/>
        </w:rPr>
        <w:t>(</w:t>
      </w:r>
      <w:r w:rsidR="00AD2A28" w:rsidRPr="009D0571">
        <w:rPr>
          <w:rFonts w:ascii="PT Sans" w:hAnsi="PT Sans" w:cs="Times New Roman"/>
          <w:sz w:val="24"/>
          <w:szCs w:val="24"/>
        </w:rPr>
        <w:t>t.</w:t>
      </w:r>
      <w:r w:rsidR="00415B5C" w:rsidRPr="009D0571">
        <w:rPr>
          <w:rFonts w:ascii="PT Sans" w:hAnsi="PT Sans" w:cs="Times New Roman"/>
          <w:sz w:val="24"/>
          <w:szCs w:val="24"/>
        </w:rPr>
        <w:t xml:space="preserve"> </w:t>
      </w:r>
      <w:r w:rsidR="00AD2A28" w:rsidRPr="009D0571">
        <w:rPr>
          <w:rFonts w:ascii="PT Sans" w:hAnsi="PT Sans" w:cs="Times New Roman"/>
          <w:sz w:val="24"/>
          <w:szCs w:val="24"/>
        </w:rPr>
        <w:t xml:space="preserve">j. </w:t>
      </w:r>
      <w:r w:rsidR="00A11633" w:rsidRPr="009D0571">
        <w:rPr>
          <w:rFonts w:ascii="PT Sans" w:hAnsi="PT Sans"/>
          <w:sz w:val="24"/>
          <w:szCs w:val="24"/>
        </w:rPr>
        <w:t xml:space="preserve">Dz. U. </w:t>
      </w:r>
      <w:proofErr w:type="gramStart"/>
      <w:r w:rsidR="00A11633" w:rsidRPr="009D0571">
        <w:rPr>
          <w:rFonts w:ascii="PT Sans" w:hAnsi="PT Sans"/>
          <w:sz w:val="24"/>
          <w:szCs w:val="24"/>
        </w:rPr>
        <w:t>z</w:t>
      </w:r>
      <w:proofErr w:type="gramEnd"/>
      <w:r w:rsidR="00A11633" w:rsidRPr="009D0571">
        <w:rPr>
          <w:rFonts w:ascii="PT Sans" w:hAnsi="PT Sans"/>
          <w:sz w:val="24"/>
          <w:szCs w:val="24"/>
        </w:rPr>
        <w:t xml:space="preserve"> 2023 r. poz. 742 ze zm.), </w:t>
      </w:r>
      <w:r w:rsidR="00133F67" w:rsidRPr="009D0571">
        <w:rPr>
          <w:rFonts w:ascii="PT Sans" w:hAnsi="PT Sans" w:cs="Times New Roman"/>
          <w:sz w:val="24"/>
          <w:szCs w:val="24"/>
        </w:rPr>
        <w:t xml:space="preserve">tzn. posiadam </w:t>
      </w:r>
      <w:r w:rsidR="000428DD" w:rsidRPr="009D0571">
        <w:rPr>
          <w:rFonts w:ascii="PT Sans" w:hAnsi="PT Sans" w:cs="Times New Roman"/>
          <w:sz w:val="24"/>
          <w:szCs w:val="24"/>
        </w:rPr>
        <w:t xml:space="preserve">co najmniej </w:t>
      </w:r>
      <w:r w:rsidR="00133F67" w:rsidRPr="009D0571">
        <w:rPr>
          <w:rFonts w:ascii="PT Sans" w:hAnsi="PT Sans" w:cs="Times New Roman"/>
          <w:sz w:val="24"/>
          <w:szCs w:val="24"/>
        </w:rPr>
        <w:t>stopień doktora</w:t>
      </w:r>
      <w:r w:rsidR="00570F0D" w:rsidRPr="009D0571">
        <w:rPr>
          <w:rFonts w:ascii="PT Sans" w:hAnsi="PT Sans" w:cs="Times New Roman"/>
          <w:sz w:val="24"/>
          <w:szCs w:val="24"/>
        </w:rPr>
        <w:t>.</w:t>
      </w:r>
    </w:p>
    <w:p w14:paraId="45EF069A" w14:textId="13A82F17" w:rsidR="002C7C6C" w:rsidRPr="009D0571" w:rsidRDefault="00133F67" w:rsidP="00570F0D">
      <w:pPr>
        <w:jc w:val="both"/>
        <w:rPr>
          <w:rFonts w:ascii="PT Sans" w:hAnsi="PT Sans" w:cs="Times New Roman"/>
          <w:sz w:val="24"/>
          <w:szCs w:val="24"/>
          <w:vertAlign w:val="superscript"/>
        </w:rPr>
      </w:pPr>
      <w:r w:rsidRPr="009D0571">
        <w:rPr>
          <w:rFonts w:ascii="PT Sans" w:hAnsi="PT Sans" w:cs="Times New Roman"/>
          <w:sz w:val="24"/>
          <w:szCs w:val="24"/>
        </w:rPr>
        <w:t xml:space="preserve"> </w:t>
      </w:r>
    </w:p>
    <w:p w14:paraId="35D05AF2" w14:textId="6CC0FFFE" w:rsidR="00223A8D" w:rsidRPr="009D0571" w:rsidRDefault="00CB0208" w:rsidP="002734B2">
      <w:pPr>
        <w:spacing w:after="0"/>
        <w:ind w:left="2832" w:firstLine="708"/>
        <w:jc w:val="center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……</w:t>
      </w:r>
      <w:r w:rsidR="00223A8D" w:rsidRPr="009D0571">
        <w:rPr>
          <w:rFonts w:ascii="PT Sans" w:hAnsi="PT Sans" w:cs="Times New Roman"/>
          <w:sz w:val="24"/>
          <w:szCs w:val="24"/>
        </w:rPr>
        <w:t>….............…………………………………</w:t>
      </w:r>
    </w:p>
    <w:p w14:paraId="153DC378" w14:textId="631E36DF" w:rsidR="00223A8D" w:rsidRPr="009D0571" w:rsidRDefault="00223A8D" w:rsidP="002734B2">
      <w:pPr>
        <w:spacing w:after="0"/>
        <w:ind w:left="4248"/>
        <w:rPr>
          <w:rFonts w:ascii="PT Sans" w:hAnsi="PT Sans" w:cs="Times New Roman"/>
          <w:sz w:val="24"/>
          <w:szCs w:val="24"/>
        </w:rPr>
      </w:pPr>
      <w:r w:rsidRPr="009D0571">
        <w:rPr>
          <w:rFonts w:ascii="PT Sans" w:hAnsi="PT Sans" w:cs="Times New Roman"/>
          <w:sz w:val="24"/>
          <w:szCs w:val="24"/>
        </w:rPr>
        <w:t>Podpis kandydata na promotora pomocniczego</w:t>
      </w:r>
    </w:p>
    <w:p w14:paraId="0D79AFF9" w14:textId="10608E8B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63492EFB" w14:textId="099C2DC7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4794CF8F" w14:textId="32EB777E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0E53EEC0" w14:textId="44FAE449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6814A89F" w14:textId="7B95CF5F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3D417A21" w14:textId="13F71F54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0A799D1B" w14:textId="768CC223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1100B4CD" w14:textId="77777777" w:rsidR="004A3658" w:rsidRPr="009D0571" w:rsidRDefault="004A3658" w:rsidP="00E2120A">
      <w:pPr>
        <w:spacing w:after="0" w:line="240" w:lineRule="auto"/>
        <w:jc w:val="right"/>
        <w:rPr>
          <w:rFonts w:ascii="PT Sans" w:hAnsi="PT Sans" w:cs="Times New Roman"/>
          <w:sz w:val="24"/>
          <w:szCs w:val="24"/>
        </w:rPr>
      </w:pPr>
    </w:p>
    <w:p w14:paraId="443C59C5" w14:textId="5EA88AC7" w:rsidR="7C9C3777" w:rsidRPr="009D0571" w:rsidRDefault="00223A8D" w:rsidP="009D0571">
      <w:pPr>
        <w:spacing w:after="0"/>
        <w:rPr>
          <w:rFonts w:ascii="PT Sans" w:eastAsia="Times New Roman" w:hAnsi="PT Sans" w:cs="Times New Roman"/>
          <w:sz w:val="24"/>
          <w:szCs w:val="24"/>
        </w:rPr>
      </w:pPr>
      <w:r w:rsidRPr="009D0571">
        <w:rPr>
          <w:rFonts w:ascii="PT Sans" w:eastAsia="Times New Roman" w:hAnsi="PT Sans" w:cs="Times New Roman"/>
          <w:sz w:val="24"/>
          <w:szCs w:val="24"/>
        </w:rPr>
        <w:t xml:space="preserve">* </w:t>
      </w:r>
      <w:r w:rsidRPr="009D0571">
        <w:rPr>
          <w:rFonts w:ascii="PT Sans" w:eastAsia="Times New Roman" w:hAnsi="PT Sans" w:cs="Times New Roman"/>
          <w:i/>
          <w:iCs/>
          <w:sz w:val="24"/>
          <w:szCs w:val="24"/>
        </w:rPr>
        <w:t>niepotrzebne skreślić</w:t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/>
          <w:sz w:val="24"/>
          <w:szCs w:val="24"/>
        </w:rPr>
        <w:tab/>
      </w:r>
      <w:r w:rsidR="00E63544" w:rsidRPr="009D0571">
        <w:rPr>
          <w:rFonts w:ascii="PT Sans" w:hAnsi="PT Sans" w:cs="Times New Roman"/>
          <w:sz w:val="24"/>
          <w:szCs w:val="24"/>
        </w:rPr>
        <w:t xml:space="preserve">         </w:t>
      </w:r>
    </w:p>
    <w:sectPr w:rsidR="7C9C3777" w:rsidRPr="009D0571" w:rsidSect="00E2120A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5910"/>
    <w:multiLevelType w:val="hybridMultilevel"/>
    <w:tmpl w:val="D11A52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CxsDAyM7CwMLdU0lEKTi0uzszPAykwrAUAHdkJSywAAAA="/>
  </w:docVars>
  <w:rsids>
    <w:rsidRoot w:val="005E4B17"/>
    <w:rsid w:val="00025042"/>
    <w:rsid w:val="000428DD"/>
    <w:rsid w:val="000B2CB1"/>
    <w:rsid w:val="00111D8C"/>
    <w:rsid w:val="001328DE"/>
    <w:rsid w:val="00133F67"/>
    <w:rsid w:val="001401FE"/>
    <w:rsid w:val="001D3B31"/>
    <w:rsid w:val="001E0666"/>
    <w:rsid w:val="00207890"/>
    <w:rsid w:val="00223A8D"/>
    <w:rsid w:val="002734B2"/>
    <w:rsid w:val="002C7C6C"/>
    <w:rsid w:val="003D30A1"/>
    <w:rsid w:val="00415B5C"/>
    <w:rsid w:val="00453E0E"/>
    <w:rsid w:val="00481DF2"/>
    <w:rsid w:val="004A3658"/>
    <w:rsid w:val="00570F0D"/>
    <w:rsid w:val="005E4B17"/>
    <w:rsid w:val="005F5D38"/>
    <w:rsid w:val="00646FE7"/>
    <w:rsid w:val="008B5A09"/>
    <w:rsid w:val="008E7C01"/>
    <w:rsid w:val="009952E7"/>
    <w:rsid w:val="009A2E56"/>
    <w:rsid w:val="009C67FC"/>
    <w:rsid w:val="009D0571"/>
    <w:rsid w:val="00A11633"/>
    <w:rsid w:val="00A14459"/>
    <w:rsid w:val="00A1502C"/>
    <w:rsid w:val="00A30B40"/>
    <w:rsid w:val="00A5128D"/>
    <w:rsid w:val="00AA3FA1"/>
    <w:rsid w:val="00AD2A28"/>
    <w:rsid w:val="00B008F9"/>
    <w:rsid w:val="00B11A1F"/>
    <w:rsid w:val="00B17721"/>
    <w:rsid w:val="00B75FCC"/>
    <w:rsid w:val="00BD5DA8"/>
    <w:rsid w:val="00CB0208"/>
    <w:rsid w:val="00CD311D"/>
    <w:rsid w:val="00DE0899"/>
    <w:rsid w:val="00E2120A"/>
    <w:rsid w:val="00E22A3D"/>
    <w:rsid w:val="00E63544"/>
    <w:rsid w:val="00EF42E3"/>
    <w:rsid w:val="00F016C5"/>
    <w:rsid w:val="00F8267D"/>
    <w:rsid w:val="0F9008BF"/>
    <w:rsid w:val="0FF1E98A"/>
    <w:rsid w:val="23DC0B81"/>
    <w:rsid w:val="304055DF"/>
    <w:rsid w:val="42EFE6E9"/>
    <w:rsid w:val="4C85A466"/>
    <w:rsid w:val="659424B3"/>
    <w:rsid w:val="66302C2F"/>
    <w:rsid w:val="76BE6BB5"/>
    <w:rsid w:val="7C9C3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33A02"/>
  <w15:docId w15:val="{B70D4F22-5C86-468B-8D22-1BD76564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3544"/>
  </w:style>
  <w:style w:type="paragraph" w:styleId="Nagwek1">
    <w:name w:val="heading 1"/>
    <w:basedOn w:val="Normalny"/>
    <w:next w:val="Normalny"/>
    <w:link w:val="Nagwek1Znak"/>
    <w:uiPriority w:val="9"/>
    <w:qFormat/>
    <w:rsid w:val="001D3B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8267D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1D3B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1D3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8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4" ma:contentTypeDescription="Utwórz nowy dokument." ma:contentTypeScope="" ma:versionID="8f5827557dbef6e5c9a2234d895059b8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03edd3f37cb80b97e48753263bff6f2b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6C624D-4C40-4F37-965B-08C9AA876F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B50312-BC81-4264-826A-1DD89AA37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4928F4-F918-456F-AE52-4AEF70853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ustyna Głuszak-Jarzyna</cp:lastModifiedBy>
  <cp:revision>2</cp:revision>
  <dcterms:created xsi:type="dcterms:W3CDTF">2024-02-23T12:26:00Z</dcterms:created>
  <dcterms:modified xsi:type="dcterms:W3CDTF">2024-02-2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